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AA6BA" w14:textId="0B392F43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2E0AF4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A8427C">
        <w:rPr>
          <w:sz w:val="72"/>
          <w:szCs w:val="72"/>
        </w:rPr>
        <w:t>2</w:t>
      </w:r>
    </w:p>
    <w:p w14:paraId="272AED90" w14:textId="25FC4867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1 – Rube Goldberg </w:t>
      </w:r>
      <w:r w:rsidR="009A15FC" w:rsidRPr="00417E1B">
        <w:rPr>
          <w:sz w:val="40"/>
          <w:szCs w:val="40"/>
        </w:rPr>
        <w:t>Machine</w:t>
      </w:r>
    </w:p>
    <w:p w14:paraId="34E8656F" w14:textId="77777777" w:rsidR="00EB46DF" w:rsidRDefault="00EB46DF" w:rsidP="00D70534">
      <w:pPr>
        <w:pStyle w:val="Heading1"/>
      </w:pPr>
      <w:r>
        <w:t>Name of the Machi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77777777" w:rsidR="001B4583" w:rsidRDefault="001B4583" w:rsidP="00586709">
            <w:r>
              <w:t>John Doe</w:t>
            </w:r>
          </w:p>
        </w:tc>
        <w:tc>
          <w:tcPr>
            <w:tcW w:w="2806" w:type="dxa"/>
            <w:vAlign w:val="center"/>
          </w:tcPr>
          <w:p w14:paraId="7506E82D" w14:textId="06381A42" w:rsidR="001B4583" w:rsidRDefault="001B4583" w:rsidP="00586709">
            <w:r>
              <w:t xml:space="preserve">e.g., </w:t>
            </w:r>
            <w:r w:rsidR="00B15508">
              <w:t>part 1, testing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77777777" w:rsidR="001B4583" w:rsidRDefault="001B4583" w:rsidP="00586709">
            <w:r>
              <w:t>Jane Dane</w:t>
            </w:r>
          </w:p>
        </w:tc>
        <w:tc>
          <w:tcPr>
            <w:tcW w:w="2806" w:type="dxa"/>
            <w:vAlign w:val="center"/>
          </w:tcPr>
          <w:p w14:paraId="4557F025" w14:textId="5DBC3B78" w:rsidR="001B4583" w:rsidRDefault="001B4583" w:rsidP="00586709">
            <w:r>
              <w:t xml:space="preserve">e.g., </w:t>
            </w:r>
            <w:r w:rsidR="00B15508">
              <w:t>part 2</w:t>
            </w:r>
            <w:r w:rsidR="00D000D4">
              <w:t>, design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7777777" w:rsidR="001B4583" w:rsidRDefault="001B4583" w:rsidP="00586709">
            <w:r>
              <w:t>…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3D2CED1B" w14:textId="06F4421D" w:rsidR="001B4583" w:rsidRPr="00DD61CA" w:rsidRDefault="00215799" w:rsidP="001B4583">
      <w:r>
        <w:t>ppeppopp</w:t>
      </w:r>
    </w:p>
    <w:p w14:paraId="4BE00B22" w14:textId="77777777" w:rsidR="00D70534" w:rsidRDefault="00D70534" w:rsidP="00D70534">
      <w:pPr>
        <w:pStyle w:val="Heading1"/>
      </w:pPr>
      <w:r>
        <w:t>Description</w:t>
      </w:r>
    </w:p>
    <w:p w14:paraId="6D17E427" w14:textId="77777777" w:rsidR="00D70534" w:rsidRDefault="00D70534" w:rsidP="00D70534">
      <w:r>
        <w:t>Roughly describe the machine:</w:t>
      </w:r>
    </w:p>
    <w:p w14:paraId="48988CFA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its basic functionality (e.g., Coke Bottle Dispenser)?</w:t>
      </w:r>
    </w:p>
    <w:p w14:paraId="1F652060" w14:textId="4E5EF67E" w:rsidR="00D70534" w:rsidRDefault="00D000D4" w:rsidP="00FE5AE5">
      <w:pPr>
        <w:pStyle w:val="ListParagraph"/>
        <w:numPr>
          <w:ilvl w:val="0"/>
          <w:numId w:val="2"/>
        </w:numPr>
      </w:pPr>
      <w:r>
        <w:t>Roughly, h</w:t>
      </w:r>
      <w:r w:rsidR="00D70534">
        <w:t xml:space="preserve">ow many </w:t>
      </w:r>
      <w:r>
        <w:t>c</w:t>
      </w:r>
      <w:r w:rsidR="00D70534">
        <w:t>omponents/parts does it consist of?</w:t>
      </w:r>
    </w:p>
    <w:p w14:paraId="0597B648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the average runtime?</w:t>
      </w:r>
    </w:p>
    <w:p w14:paraId="28388C80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 xml:space="preserve">What sort of physically simulated “features” have you used, e.g., Ball Joint, Domino Effect, Levers, Motors, 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77777777" w:rsidR="00D70534" w:rsidRDefault="00D70534" w:rsidP="00D70534">
      <w:r>
        <w:t>Insert some key sketches or scre</w:t>
      </w:r>
      <w:r w:rsidR="00EA0EE0">
        <w:t>enshots of the machine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5AC19EA3" w:rsidR="00CF127D" w:rsidRDefault="002C5842" w:rsidP="00CF127D">
      <w:pPr>
        <w:pStyle w:val="Heading2"/>
      </w:pPr>
      <w:r>
        <w:t>5/</w:t>
      </w:r>
      <w:r w:rsidR="002E0AF4">
        <w:t>3</w:t>
      </w:r>
      <w:r>
        <w:t>/202</w:t>
      </w:r>
      <w:r w:rsidR="002E0AF4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19F933C8" w:rsidR="009018BA" w:rsidRDefault="009018BA" w:rsidP="009018BA">
      <w:pPr>
        <w:pStyle w:val="Heading2"/>
      </w:pPr>
      <w:r>
        <w:t>dd/mm/202</w:t>
      </w:r>
      <w:r w:rsidR="002E0AF4">
        <w:t>4</w:t>
      </w:r>
    </w:p>
    <w:p w14:paraId="72EF08F4" w14:textId="1BEBAAC5" w:rsidR="009018BA" w:rsidRDefault="009018BA" w:rsidP="009018BA">
      <w:pPr>
        <w:pStyle w:val="ListParagraph"/>
        <w:numPr>
          <w:ilvl w:val="0"/>
          <w:numId w:val="5"/>
        </w:numPr>
      </w:pPr>
      <w:r>
        <w:t>Who, what …</w:t>
      </w:r>
    </w:p>
    <w:p w14:paraId="083C3558" w14:textId="445F904B" w:rsidR="0056621A" w:rsidRPr="002C5842" w:rsidRDefault="0056621A" w:rsidP="009018BA">
      <w:pPr>
        <w:pStyle w:val="ListParagraph"/>
        <w:numPr>
          <w:ilvl w:val="0"/>
          <w:numId w:val="5"/>
        </w:numPr>
      </w:pPr>
      <w:r>
        <w:t>…</w:t>
      </w:r>
    </w:p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1B4583"/>
    <w:rsid w:val="00215799"/>
    <w:rsid w:val="002C5842"/>
    <w:rsid w:val="002E0AF4"/>
    <w:rsid w:val="003717D7"/>
    <w:rsid w:val="003978BA"/>
    <w:rsid w:val="00417E1B"/>
    <w:rsid w:val="004F66FD"/>
    <w:rsid w:val="0056621A"/>
    <w:rsid w:val="00635C76"/>
    <w:rsid w:val="008214DB"/>
    <w:rsid w:val="008C4EE2"/>
    <w:rsid w:val="009018BA"/>
    <w:rsid w:val="009A15FC"/>
    <w:rsid w:val="00A5653D"/>
    <w:rsid w:val="00A8427C"/>
    <w:rsid w:val="00A97563"/>
    <w:rsid w:val="00AD1ED6"/>
    <w:rsid w:val="00B1413C"/>
    <w:rsid w:val="00B15508"/>
    <w:rsid w:val="00B615F8"/>
    <w:rsid w:val="00CF127D"/>
    <w:rsid w:val="00D000D4"/>
    <w:rsid w:val="00D70534"/>
    <w:rsid w:val="00D80D67"/>
    <w:rsid w:val="00DC65F8"/>
    <w:rsid w:val="00EA0EE0"/>
    <w:rsid w:val="00EA55AD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Ishanika Singh</cp:lastModifiedBy>
  <cp:revision>27</cp:revision>
  <dcterms:created xsi:type="dcterms:W3CDTF">2016-04-03T01:51:00Z</dcterms:created>
  <dcterms:modified xsi:type="dcterms:W3CDTF">2024-07-29T04:10:00Z</dcterms:modified>
</cp:coreProperties>
</file>